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C60B1" w14:textId="77777777" w:rsidR="00125355" w:rsidRPr="00125355" w:rsidRDefault="00125355" w:rsidP="00125355">
      <w:pPr>
        <w:spacing w:after="0"/>
        <w:jc w:val="center"/>
        <w:rPr>
          <w:rFonts w:ascii="Minion Pro" w:hAnsi="Minion Pro"/>
          <w:b/>
          <w:sz w:val="36"/>
          <w:szCs w:val="36"/>
        </w:rPr>
      </w:pPr>
      <w:r w:rsidRPr="00125355">
        <w:rPr>
          <w:rFonts w:ascii="Minion Pro" w:hAnsi="Minion Pro"/>
          <w:b/>
          <w:sz w:val="36"/>
          <w:szCs w:val="36"/>
        </w:rPr>
        <w:t>TUGAS OBSERVASI VERSI 6</w:t>
      </w:r>
    </w:p>
    <w:p w14:paraId="1126495C" w14:textId="77777777" w:rsidR="00125355" w:rsidRPr="00125355" w:rsidRDefault="00125355" w:rsidP="00125355">
      <w:pPr>
        <w:spacing w:after="0"/>
        <w:jc w:val="center"/>
        <w:rPr>
          <w:rFonts w:ascii="Minion Pro" w:hAnsi="Minion Pro"/>
          <w:b/>
          <w:sz w:val="36"/>
          <w:szCs w:val="36"/>
        </w:rPr>
      </w:pPr>
      <w:r w:rsidRPr="00125355">
        <w:rPr>
          <w:rFonts w:ascii="Minion Pro" w:hAnsi="Minion Pro"/>
          <w:b/>
          <w:sz w:val="36"/>
          <w:szCs w:val="36"/>
        </w:rPr>
        <w:t>SKEMA PENULISAN BUKU NONFIKSI</w:t>
      </w:r>
    </w:p>
    <w:p w14:paraId="04D906D9" w14:textId="77777777" w:rsidR="00125355" w:rsidRPr="001D038C" w:rsidRDefault="00125355" w:rsidP="00125355">
      <w:pPr>
        <w:spacing w:after="0"/>
        <w:jc w:val="center"/>
        <w:rPr>
          <w:rFonts w:ascii="Minion Pro" w:hAnsi="Minion Pro"/>
          <w:b/>
          <w:sz w:val="36"/>
          <w:szCs w:val="36"/>
        </w:rPr>
      </w:pPr>
    </w:p>
    <w:p w14:paraId="14E85DB2" w14:textId="77777777" w:rsidR="00125355" w:rsidRPr="001D038C" w:rsidRDefault="00125355" w:rsidP="00D8537A">
      <w:pPr>
        <w:pStyle w:val="ListParagraph"/>
        <w:numPr>
          <w:ilvl w:val="0"/>
          <w:numId w:val="3"/>
        </w:numPr>
        <w:rPr>
          <w:rFonts w:ascii="Minion Pro" w:hAnsi="Minion Pro"/>
        </w:rPr>
      </w:pPr>
      <w:r w:rsidRPr="001D038C">
        <w:rPr>
          <w:rFonts w:ascii="Minion Pro" w:hAnsi="Minion Pro"/>
        </w:rPr>
        <w:t xml:space="preserve">Lakukan swasunting secara digital dengan menggunakan fitur </w:t>
      </w:r>
      <w:r w:rsidRPr="001D038C">
        <w:rPr>
          <w:rFonts w:ascii="Minion Pro" w:hAnsi="Minion Pro"/>
          <w:i/>
        </w:rPr>
        <w:t>Review</w:t>
      </w:r>
      <w:r w:rsidRPr="001D038C">
        <w:rPr>
          <w:rFonts w:ascii="Minion Pro" w:hAnsi="Minion Pro"/>
        </w:rPr>
        <w:t xml:space="preserve"> (Peninjauan) pada aplikasi Word. Aktifkan </w:t>
      </w:r>
      <w:r w:rsidRPr="001D038C">
        <w:rPr>
          <w:rFonts w:ascii="Minion Pro" w:hAnsi="Minion Pro"/>
          <w:i/>
        </w:rPr>
        <w:t>Track Changes</w:t>
      </w:r>
      <w:r w:rsidRPr="001D038C">
        <w:rPr>
          <w:rFonts w:ascii="Minion Pro" w:hAnsi="Minion Pro"/>
        </w:rPr>
        <w:t xml:space="preserve"> untuk menandai perbaikan yang Anda lakukan. </w:t>
      </w:r>
    </w:p>
    <w:tbl>
      <w:tblPr>
        <w:tblStyle w:val="TableGrid"/>
        <w:tblW w:w="0" w:type="auto"/>
        <w:tblLook w:val="0420" w:firstRow="1" w:lastRow="0" w:firstColumn="0" w:lastColumn="0" w:noHBand="0" w:noVBand="1"/>
      </w:tblPr>
      <w:tblGrid>
        <w:gridCol w:w="9017"/>
      </w:tblGrid>
      <w:tr w:rsidR="00125355" w14:paraId="1D4B8D57" w14:textId="77777777" w:rsidTr="00821BA2">
        <w:tc>
          <w:tcPr>
            <w:tcW w:w="9350" w:type="dxa"/>
          </w:tcPr>
          <w:p w14:paraId="315F253F" w14:textId="77777777" w:rsidR="00125355" w:rsidRDefault="00125355" w:rsidP="00821BA2">
            <w:pPr>
              <w:pStyle w:val="Heading3"/>
              <w:rPr>
                <w:rFonts w:ascii="Times New Roman" w:hAnsi="Times New Roman"/>
                <w:sz w:val="48"/>
              </w:rPr>
            </w:pPr>
            <w:r>
              <w:lastRenderedPageBreak/>
              <w:t xml:space="preserve">Pembelajaran di Era "Revolusi Industri 4.0" bagi Anak Usia Dini </w:t>
            </w:r>
          </w:p>
          <w:p w14:paraId="2A24A27A" w14:textId="77777777" w:rsidR="00125355"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Pr>
                <w:rFonts w:ascii="Times New Roman" w:eastAsia="Times New Roman" w:hAnsi="Times New Roman" w:cs="Times New Roman"/>
                <w:szCs w:val="24"/>
              </w:rPr>
              <w:t>Oleh Kodar Akbar</w:t>
            </w:r>
          </w:p>
          <w:p w14:paraId="5A79EBD3" w14:textId="3689EE4A"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Pada zaman ini kita berada pada zona industri yang sangat </w:t>
            </w:r>
            <w:commentRangeStart w:id="0"/>
            <w:r w:rsidRPr="00EC6F38">
              <w:rPr>
                <w:rFonts w:ascii="Times New Roman" w:eastAsia="Times New Roman" w:hAnsi="Times New Roman" w:cs="Times New Roman"/>
                <w:szCs w:val="24"/>
              </w:rPr>
              <w:t>extream</w:t>
            </w:r>
            <w:commentRangeEnd w:id="0"/>
            <w:r w:rsidR="00AA0FA0">
              <w:rPr>
                <w:rStyle w:val="CommentReference"/>
              </w:rPr>
              <w:commentReference w:id="0"/>
            </w:r>
            <w:ins w:id="1" w:author="Agatha Trisari" w:date="2022-08-18T10:23:00Z">
              <w:r w:rsidR="000F6571">
                <w:rPr>
                  <w:rFonts w:ascii="Times New Roman" w:eastAsia="Times New Roman" w:hAnsi="Times New Roman" w:cs="Times New Roman"/>
                  <w:szCs w:val="24"/>
                </w:rPr>
                <w:t xml:space="preserve"> ekstrim</w:t>
              </w:r>
            </w:ins>
            <w:r w:rsidRPr="00EC6F38">
              <w:rPr>
                <w:rFonts w:ascii="Times New Roman" w:eastAsia="Times New Roman" w:hAnsi="Times New Roman" w:cs="Times New Roman"/>
                <w:szCs w:val="24"/>
              </w:rPr>
              <w:t>. Industri yang tiap menit bahkan detik dia akan berubah semakin maju, yang sering kita sebut dengan revolusi industry 4.0. Istilah yang masih jarang kita dengar bahkan banyak yang masih awam.</w:t>
            </w:r>
          </w:p>
          <w:p w14:paraId="1258DEC3" w14:textId="01F36ADD"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Bagi pendidik maupun peserta didik hari ini kita </w:t>
            </w:r>
            <w:commentRangeStart w:id="2"/>
            <w:r w:rsidRPr="00EC6F38">
              <w:rPr>
                <w:rFonts w:ascii="Times New Roman" w:eastAsia="Times New Roman" w:hAnsi="Times New Roman" w:cs="Times New Roman"/>
                <w:szCs w:val="24"/>
              </w:rPr>
              <w:t xml:space="preserve">di siapkan </w:t>
            </w:r>
            <w:commentRangeEnd w:id="2"/>
            <w:r w:rsidR="00AA0FA0">
              <w:rPr>
                <w:rStyle w:val="CommentReference"/>
              </w:rPr>
              <w:commentReference w:id="2"/>
            </w:r>
            <w:ins w:id="3" w:author="Agatha Trisari" w:date="2022-08-18T10:23:00Z">
              <w:r w:rsidR="000F6571">
                <w:rPr>
                  <w:rFonts w:ascii="Times New Roman" w:eastAsia="Times New Roman" w:hAnsi="Times New Roman" w:cs="Times New Roman"/>
                  <w:szCs w:val="24"/>
                </w:rPr>
                <w:t xml:space="preserve">disiapkan </w:t>
              </w:r>
            </w:ins>
            <w:r w:rsidRPr="00EC6F38">
              <w:rPr>
                <w:rFonts w:ascii="Times New Roman" w:eastAsia="Times New Roman" w:hAnsi="Times New Roman" w:cs="Times New Roman"/>
                <w:szCs w:val="24"/>
              </w:rPr>
              <w:t>untuk memasuki dunia kerja namun bukan lagi perkerja, tetapi kita di siapkan untuk membuat lapangan kerja baru yang belum tercipta, dengan menggunakan kemampuan teknologi dan ide kreatif kita.</w:t>
            </w:r>
          </w:p>
          <w:p w14:paraId="7666A1E6" w14:textId="554948C0"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Pendidikan 4.0 adalah suatu program yang </w:t>
            </w:r>
            <w:commentRangeStart w:id="4"/>
            <w:r w:rsidRPr="00EC6F38">
              <w:rPr>
                <w:rFonts w:ascii="Times New Roman" w:eastAsia="Times New Roman" w:hAnsi="Times New Roman" w:cs="Times New Roman"/>
                <w:szCs w:val="24"/>
              </w:rPr>
              <w:t xml:space="preserve">di buat </w:t>
            </w:r>
            <w:commentRangeEnd w:id="4"/>
            <w:r w:rsidR="00AA0FA0">
              <w:rPr>
                <w:rStyle w:val="CommentReference"/>
              </w:rPr>
              <w:commentReference w:id="4"/>
            </w:r>
            <w:ins w:id="5" w:author="Agatha Trisari" w:date="2022-08-18T10:23:00Z">
              <w:r w:rsidR="000F6571">
                <w:rPr>
                  <w:rFonts w:ascii="Times New Roman" w:eastAsia="Times New Roman" w:hAnsi="Times New Roman" w:cs="Times New Roman"/>
                  <w:szCs w:val="24"/>
                </w:rPr>
                <w:t xml:space="preserve">dibuat. </w:t>
              </w:r>
            </w:ins>
            <w:r w:rsidRPr="00EC6F38">
              <w:rPr>
                <w:rFonts w:ascii="Times New Roman" w:eastAsia="Times New Roman" w:hAnsi="Times New Roman" w:cs="Times New Roman"/>
                <w:szCs w:val="24"/>
              </w:rPr>
              <w:t xml:space="preserve">untuk mewujudkan pendidikan yang cerdas dan kreatif. Tujuan dari </w:t>
            </w:r>
            <w:commentRangeStart w:id="6"/>
            <w:r w:rsidRPr="00EC6F38">
              <w:rPr>
                <w:rFonts w:ascii="Times New Roman" w:eastAsia="Times New Roman" w:hAnsi="Times New Roman" w:cs="Times New Roman"/>
                <w:szCs w:val="24"/>
              </w:rPr>
              <w:t xml:space="preserve">terciptanya </w:t>
            </w:r>
            <w:del w:id="7" w:author="Agatha Trisari" w:date="2022-08-18T10:17:00Z">
              <w:r w:rsidRPr="00EC6F38" w:rsidDel="00AA0FA0">
                <w:rPr>
                  <w:rFonts w:ascii="Times New Roman" w:eastAsia="Times New Roman" w:hAnsi="Times New Roman" w:cs="Times New Roman"/>
                  <w:szCs w:val="24"/>
                </w:rPr>
                <w:delText>p</w:delText>
              </w:r>
            </w:del>
            <w:r w:rsidRPr="00EC6F38">
              <w:rPr>
                <w:rFonts w:ascii="Times New Roman" w:eastAsia="Times New Roman" w:hAnsi="Times New Roman" w:cs="Times New Roman"/>
                <w:szCs w:val="24"/>
              </w:rPr>
              <w:t xml:space="preserve">endidikan </w:t>
            </w:r>
            <w:commentRangeEnd w:id="6"/>
            <w:r w:rsidR="00AA0FA0">
              <w:rPr>
                <w:rStyle w:val="CommentReference"/>
              </w:rPr>
              <w:commentReference w:id="6"/>
            </w:r>
            <w:r w:rsidRPr="00EC6F38">
              <w:rPr>
                <w:rFonts w:ascii="Times New Roman" w:eastAsia="Times New Roman" w:hAnsi="Times New Roman" w:cs="Times New Roman"/>
                <w:szCs w:val="24"/>
              </w:rPr>
              <w:t>4.0 ini adalah peningkatan dan pemerataan pendidikan, dengan cara memerluas akses dan memanfaatkan teknologi.</w:t>
            </w:r>
          </w:p>
          <w:p w14:paraId="5A5DE432" w14:textId="1AA2261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Tidak hanya itu </w:t>
            </w:r>
            <w:commentRangeStart w:id="8"/>
            <w:r w:rsidRPr="00EC6F38">
              <w:rPr>
                <w:rFonts w:ascii="Times New Roman" w:eastAsia="Times New Roman" w:hAnsi="Times New Roman" w:cs="Times New Roman"/>
                <w:szCs w:val="24"/>
              </w:rPr>
              <w:t>pendidikan</w:t>
            </w:r>
            <w:commentRangeEnd w:id="8"/>
            <w:r w:rsidR="00AA0FA0">
              <w:rPr>
                <w:rStyle w:val="CommentReference"/>
              </w:rPr>
              <w:commentReference w:id="8"/>
            </w:r>
            <w:r w:rsidRPr="00EC6F38">
              <w:rPr>
                <w:rFonts w:ascii="Times New Roman" w:eastAsia="Times New Roman" w:hAnsi="Times New Roman" w:cs="Times New Roman"/>
                <w:szCs w:val="24"/>
              </w:rPr>
              <w:t xml:space="preserve"> </w:t>
            </w:r>
            <w:ins w:id="9" w:author="Agatha Trisari" w:date="2022-08-18T10:24:00Z">
              <w:r w:rsidR="000F6571">
                <w:rPr>
                  <w:rFonts w:ascii="Times New Roman" w:eastAsia="Times New Roman" w:hAnsi="Times New Roman" w:cs="Times New Roman"/>
                  <w:szCs w:val="24"/>
                </w:rPr>
                <w:t xml:space="preserve">Pendidikan </w:t>
              </w:r>
            </w:ins>
            <w:r w:rsidRPr="00EC6F38">
              <w:rPr>
                <w:rFonts w:ascii="Times New Roman" w:eastAsia="Times New Roman" w:hAnsi="Times New Roman" w:cs="Times New Roman"/>
                <w:szCs w:val="24"/>
              </w:rPr>
              <w:t xml:space="preserve">4.0 menghasilkan 4 aspek yang sangat </w:t>
            </w:r>
            <w:commentRangeStart w:id="10"/>
            <w:r w:rsidRPr="00EC6F38">
              <w:rPr>
                <w:rFonts w:ascii="Times New Roman" w:eastAsia="Times New Roman" w:hAnsi="Times New Roman" w:cs="Times New Roman"/>
                <w:szCs w:val="24"/>
              </w:rPr>
              <w:t>di butuhkan</w:t>
            </w:r>
            <w:ins w:id="11" w:author="Agatha Trisari" w:date="2022-08-18T10:24:00Z">
              <w:r w:rsidR="000F6571">
                <w:rPr>
                  <w:rFonts w:ascii="Times New Roman" w:eastAsia="Times New Roman" w:hAnsi="Times New Roman" w:cs="Times New Roman"/>
                  <w:szCs w:val="24"/>
                </w:rPr>
                <w:t xml:space="preserve"> dibutuhkan</w:t>
              </w:r>
            </w:ins>
            <w:r w:rsidRPr="00EC6F38">
              <w:rPr>
                <w:rFonts w:ascii="Times New Roman" w:eastAsia="Times New Roman" w:hAnsi="Times New Roman" w:cs="Times New Roman"/>
                <w:szCs w:val="24"/>
              </w:rPr>
              <w:t xml:space="preserve"> </w:t>
            </w:r>
            <w:commentRangeEnd w:id="10"/>
            <w:r w:rsidR="00AA0FA0">
              <w:rPr>
                <w:rStyle w:val="CommentReference"/>
              </w:rPr>
              <w:commentReference w:id="10"/>
            </w:r>
            <w:r w:rsidRPr="00EC6F38">
              <w:rPr>
                <w:rFonts w:ascii="Times New Roman" w:eastAsia="Times New Roman" w:hAnsi="Times New Roman" w:cs="Times New Roman"/>
                <w:szCs w:val="24"/>
              </w:rPr>
              <w:t>di era milenial ini yaitu kolaboratif, komunikatif, berfikir kritis, kreatif. Mengapa demikian</w:t>
            </w:r>
            <w:ins w:id="12" w:author="Agatha Trisari" w:date="2022-08-18T10:24:00Z">
              <w:r w:rsidR="000F6571">
                <w:rPr>
                  <w:rFonts w:ascii="Times New Roman" w:eastAsia="Times New Roman" w:hAnsi="Times New Roman" w:cs="Times New Roman"/>
                  <w:szCs w:val="24"/>
                </w:rPr>
                <w:t xml:space="preserve">, Pendidikan </w:t>
              </w:r>
            </w:ins>
            <w:del w:id="13" w:author="Agatha Trisari" w:date="2022-08-18T10:24:00Z">
              <w:r w:rsidRPr="00EC6F38" w:rsidDel="000F6571">
                <w:rPr>
                  <w:rFonts w:ascii="Times New Roman" w:eastAsia="Times New Roman" w:hAnsi="Times New Roman" w:cs="Times New Roman"/>
                  <w:szCs w:val="24"/>
                </w:rPr>
                <w:delText xml:space="preserve"> </w:delText>
              </w:r>
            </w:del>
            <w:commentRangeStart w:id="14"/>
            <w:r w:rsidRPr="00EC6F38">
              <w:rPr>
                <w:rFonts w:ascii="Times New Roman" w:eastAsia="Times New Roman" w:hAnsi="Times New Roman" w:cs="Times New Roman"/>
                <w:szCs w:val="24"/>
              </w:rPr>
              <w:t>pendidikan</w:t>
            </w:r>
            <w:commentRangeEnd w:id="14"/>
            <w:r w:rsidR="00AA0FA0">
              <w:rPr>
                <w:rStyle w:val="CommentReference"/>
              </w:rPr>
              <w:commentReference w:id="14"/>
            </w:r>
            <w:r w:rsidRPr="00EC6F38">
              <w:rPr>
                <w:rFonts w:ascii="Times New Roman" w:eastAsia="Times New Roman" w:hAnsi="Times New Roman" w:cs="Times New Roman"/>
                <w:szCs w:val="24"/>
              </w:rPr>
              <w:t xml:space="preserve"> 4.0 ini hari ini sedang gencar-gencarnya </w:t>
            </w:r>
            <w:commentRangeStart w:id="15"/>
            <w:r w:rsidRPr="00EC6F38">
              <w:rPr>
                <w:rFonts w:ascii="Times New Roman" w:eastAsia="Times New Roman" w:hAnsi="Times New Roman" w:cs="Times New Roman"/>
                <w:szCs w:val="24"/>
              </w:rPr>
              <w:t>di publis</w:t>
            </w:r>
            <w:commentRangeEnd w:id="15"/>
            <w:r w:rsidR="00AA0FA0">
              <w:rPr>
                <w:rStyle w:val="CommentReference"/>
              </w:rPr>
              <w:commentReference w:id="15"/>
            </w:r>
            <w:r w:rsidRPr="00EC6F38">
              <w:rPr>
                <w:rFonts w:ascii="Times New Roman" w:eastAsia="Times New Roman" w:hAnsi="Times New Roman" w:cs="Times New Roman"/>
                <w:szCs w:val="24"/>
              </w:rPr>
              <w:t>, karena di era ini kita harus mempersiapkan diri atau generasi muda untuk memasuki dunia revolusi industri 4.0.</w:t>
            </w:r>
          </w:p>
          <w:p w14:paraId="5F0844E1" w14:textId="2FC88A39"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Karakteristik </w:t>
            </w:r>
            <w:commentRangeStart w:id="16"/>
            <w:r w:rsidRPr="00EC6F38">
              <w:rPr>
                <w:rFonts w:ascii="Times New Roman" w:eastAsia="Times New Roman" w:hAnsi="Times New Roman" w:cs="Times New Roman"/>
                <w:szCs w:val="24"/>
              </w:rPr>
              <w:t>pendidikan 4.0</w:t>
            </w:r>
            <w:commentRangeEnd w:id="16"/>
            <w:r w:rsidR="00AA0FA0">
              <w:rPr>
                <w:rStyle w:val="CommentReference"/>
              </w:rPr>
              <w:commentReference w:id="16"/>
            </w:r>
            <w:ins w:id="17" w:author="Agatha Trisari" w:date="2022-08-18T10:24:00Z">
              <w:r w:rsidR="000F6571">
                <w:rPr>
                  <w:rFonts w:ascii="Times New Roman" w:eastAsia="Times New Roman" w:hAnsi="Times New Roman" w:cs="Times New Roman"/>
                  <w:szCs w:val="24"/>
                </w:rPr>
                <w:t xml:space="preserve"> Pendidikan</w:t>
              </w:r>
            </w:ins>
          </w:p>
          <w:p w14:paraId="5B474919"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Tahapan belajar sesuai dengan kemampuan dan minat/kebutuhan siswa.</w:t>
            </w:r>
          </w:p>
          <w:p w14:paraId="58CC2A5C"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Pada </w:t>
            </w:r>
            <w:commentRangeStart w:id="18"/>
            <w:r w:rsidRPr="00EC6F38">
              <w:rPr>
                <w:rFonts w:ascii="Times New Roman" w:eastAsia="Times New Roman" w:hAnsi="Times New Roman" w:cs="Times New Roman"/>
                <w:szCs w:val="24"/>
              </w:rPr>
              <w:t xml:space="preserve">tahab </w:t>
            </w:r>
            <w:commentRangeEnd w:id="18"/>
            <w:r w:rsidR="00AA0FA0">
              <w:rPr>
                <w:rStyle w:val="CommentReference"/>
              </w:rPr>
              <w:commentReference w:id="18"/>
            </w:r>
            <w:r w:rsidRPr="00EC6F38">
              <w:rPr>
                <w:rFonts w:ascii="Times New Roman" w:eastAsia="Times New Roman" w:hAnsi="Times New Roman" w:cs="Times New Roman"/>
                <w:szCs w:val="24"/>
              </w:rPr>
              <w:t>ini guru di tutut untuk merancang pembelajaran sesuai dengan minat dan bakat/kebutuhan siswa.</w:t>
            </w:r>
          </w:p>
          <w:p w14:paraId="2B81E2F1"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Menggunakan penilaian formatif.</w:t>
            </w:r>
          </w:p>
          <w:p w14:paraId="30EBF106"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commentRangeStart w:id="19"/>
            <w:r w:rsidRPr="00AA0FA0">
              <w:rPr>
                <w:rFonts w:ascii="Times New Roman" w:eastAsia="Times New Roman" w:hAnsi="Times New Roman" w:cs="Times New Roman"/>
                <w:szCs w:val="24"/>
              </w:rPr>
              <w:t>Yaitu</w:t>
            </w:r>
            <w:r w:rsidRPr="00EC6F38">
              <w:rPr>
                <w:rFonts w:ascii="Times New Roman" w:eastAsia="Times New Roman" w:hAnsi="Times New Roman" w:cs="Times New Roman"/>
                <w:szCs w:val="24"/>
              </w:rPr>
              <w:t xml:space="preserve"> guru di sini di tuntut untuk membantu siwa dalam mencari kemampuan dan bakat siswa.</w:t>
            </w:r>
            <w:commentRangeEnd w:id="19"/>
            <w:r w:rsidR="00AA0FA0">
              <w:rPr>
                <w:rStyle w:val="CommentReference"/>
              </w:rPr>
              <w:commentReference w:id="19"/>
            </w:r>
          </w:p>
          <w:p w14:paraId="668A32DE"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Menempatkan guru sebagai mentor.</w:t>
            </w:r>
          </w:p>
          <w:p w14:paraId="5ECE579F"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Guri dilatih untuk mengembangkan kurikulum dan memberikan kebebasan untuk menentukan cara belajar mengajar siswa.</w:t>
            </w:r>
          </w:p>
          <w:p w14:paraId="2D045AF6"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Pengembangan profesi guru.</w:t>
            </w:r>
          </w:p>
          <w:p w14:paraId="1B224DEF"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commentRangeStart w:id="20"/>
            <w:r w:rsidRPr="00EC6F38">
              <w:rPr>
                <w:rFonts w:ascii="Times New Roman" w:eastAsia="Times New Roman" w:hAnsi="Times New Roman" w:cs="Times New Roman"/>
                <w:szCs w:val="24"/>
              </w:rPr>
              <w:t xml:space="preserve">Dimana </w:t>
            </w:r>
            <w:commentRangeEnd w:id="20"/>
            <w:r w:rsidR="00AA0FA0">
              <w:rPr>
                <w:rStyle w:val="CommentReference"/>
              </w:rPr>
              <w:commentReference w:id="20"/>
            </w:r>
            <w:r w:rsidRPr="00EC6F38">
              <w:rPr>
                <w:rFonts w:ascii="Times New Roman" w:eastAsia="Times New Roman" w:hAnsi="Times New Roman" w:cs="Times New Roman"/>
                <w:szCs w:val="24"/>
              </w:rPr>
              <w:t>guru sebagai pendidik di era 4.0 maka guru tidak boleh menetap dengan satu strata, harus selalu berkembang agar dapat mengajarkan pendidikan sesuai dengan eranya.</w:t>
            </w:r>
          </w:p>
          <w:p w14:paraId="0E149701" w14:textId="7777777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 Di dalam pendidikan </w:t>
            </w:r>
            <w:commentRangeStart w:id="21"/>
            <w:r w:rsidRPr="00EC6F38">
              <w:rPr>
                <w:rFonts w:ascii="Times New Roman" w:eastAsia="Times New Roman" w:hAnsi="Times New Roman" w:cs="Times New Roman"/>
                <w:szCs w:val="24"/>
              </w:rPr>
              <w:t xml:space="preserve">revolusi industri ini </w:t>
            </w:r>
            <w:commentRangeEnd w:id="21"/>
            <w:r w:rsidR="00AA0FA0">
              <w:rPr>
                <w:rStyle w:val="CommentReference"/>
              </w:rPr>
              <w:commentReference w:id="21"/>
            </w:r>
            <w:r w:rsidRPr="00EC6F38">
              <w:rPr>
                <w:rFonts w:ascii="Times New Roman" w:eastAsia="Times New Roman" w:hAnsi="Times New Roman" w:cs="Times New Roman"/>
                <w:szCs w:val="24"/>
              </w:rPr>
              <w:t>ada 5 aspek yang di tekankan pada proses pembelajaran yaitu:</w:t>
            </w:r>
          </w:p>
          <w:p w14:paraId="46F1B849" w14:textId="77777777" w:rsidR="00125355" w:rsidRPr="00EC6F38" w:rsidRDefault="00125355" w:rsidP="00125355">
            <w:pPr>
              <w:numPr>
                <w:ilvl w:val="0"/>
                <w:numId w:val="2"/>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Mengamati</w:t>
            </w:r>
          </w:p>
          <w:p w14:paraId="4237A7D4" w14:textId="77777777" w:rsidR="00125355" w:rsidRPr="00EC6F38" w:rsidRDefault="00125355" w:rsidP="00125355">
            <w:pPr>
              <w:numPr>
                <w:ilvl w:val="0"/>
                <w:numId w:val="2"/>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Memahami</w:t>
            </w:r>
          </w:p>
          <w:p w14:paraId="6C2E4BA7" w14:textId="77777777" w:rsidR="00125355" w:rsidRPr="00EC6F38" w:rsidRDefault="00125355" w:rsidP="00125355">
            <w:pPr>
              <w:numPr>
                <w:ilvl w:val="0"/>
                <w:numId w:val="2"/>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Mencoba</w:t>
            </w:r>
          </w:p>
          <w:p w14:paraId="47192520" w14:textId="77777777" w:rsidR="00125355" w:rsidRPr="00EC6F38" w:rsidRDefault="00125355" w:rsidP="00125355">
            <w:pPr>
              <w:numPr>
                <w:ilvl w:val="0"/>
                <w:numId w:val="2"/>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Mendiskusikan</w:t>
            </w:r>
          </w:p>
          <w:p w14:paraId="2AB2265A" w14:textId="77777777" w:rsidR="00125355" w:rsidRPr="00EC6F38" w:rsidRDefault="00125355" w:rsidP="00125355">
            <w:pPr>
              <w:numPr>
                <w:ilvl w:val="0"/>
                <w:numId w:val="2"/>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lastRenderedPageBreak/>
              <w:t>Penelitian</w:t>
            </w:r>
          </w:p>
          <w:p w14:paraId="0F76097D" w14:textId="7777777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Pada dasarnya kita bisa </w:t>
            </w:r>
            <w:commentRangeStart w:id="22"/>
            <w:r w:rsidRPr="00EC6F38">
              <w:rPr>
                <w:rFonts w:ascii="Times New Roman" w:eastAsia="Times New Roman" w:hAnsi="Times New Roman" w:cs="Times New Roman"/>
                <w:szCs w:val="24"/>
              </w:rPr>
              <w:t>lihat</w:t>
            </w:r>
            <w:commentRangeEnd w:id="22"/>
            <w:r w:rsidR="000F6571">
              <w:rPr>
                <w:rStyle w:val="CommentReference"/>
              </w:rPr>
              <w:commentReference w:id="22"/>
            </w:r>
            <w:r w:rsidRPr="00EC6F38">
              <w:rPr>
                <w:rFonts w:ascii="Times New Roman" w:eastAsia="Times New Roman" w:hAnsi="Times New Roman" w:cs="Times New Roman"/>
                <w:szCs w:val="24"/>
              </w:rPr>
              <w:t xml:space="preserve"> proses mengamati dan memahami ini sebenarnya jadi satu kesatuan, pada proses mengamati dan memahami kita bisa memiliki pikiran yang kritis. Pikiran kritis sangat </w:t>
            </w:r>
            <w:commentRangeStart w:id="23"/>
            <w:r w:rsidRPr="00EC6F38">
              <w:rPr>
                <w:rFonts w:ascii="Times New Roman" w:eastAsia="Times New Roman" w:hAnsi="Times New Roman" w:cs="Times New Roman"/>
                <w:szCs w:val="24"/>
              </w:rPr>
              <w:t xml:space="preserve">di butuhkan </w:t>
            </w:r>
            <w:commentRangeEnd w:id="23"/>
            <w:r w:rsidR="000F6571">
              <w:rPr>
                <w:rStyle w:val="CommentReference"/>
              </w:rPr>
              <w:commentReference w:id="23"/>
            </w:r>
            <w:r w:rsidRPr="00EC6F38">
              <w:rPr>
                <w:rFonts w:ascii="Times New Roman" w:eastAsia="Times New Roman" w:hAnsi="Times New Roman" w:cs="Times New Roman"/>
                <w:szCs w:val="24"/>
              </w:rPr>
              <w:t>karena dengan pikiran yang kritis maka akan timbul sebuah ide atau gagasan.</w:t>
            </w:r>
          </w:p>
          <w:p w14:paraId="3E56BC21" w14:textId="3B9CF13B"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Dari gagasan yang mucul dari pemikiran kritis tadi maka proses selanjutnya yaitu mencoba/ pengaplikasian. Pada </w:t>
            </w:r>
            <w:del w:id="24" w:author="Agatha Trisari" w:date="2022-08-18T10:22:00Z">
              <w:r w:rsidRPr="00EC6F38" w:rsidDel="000F6571">
                <w:rPr>
                  <w:rFonts w:ascii="Times New Roman" w:eastAsia="Times New Roman" w:hAnsi="Times New Roman" w:cs="Times New Roman"/>
                  <w:szCs w:val="24"/>
                </w:rPr>
                <w:delText xml:space="preserve">revolusi </w:delText>
              </w:r>
            </w:del>
            <w:ins w:id="25" w:author="Agatha Trisari" w:date="2022-08-18T10:22:00Z">
              <w:r w:rsidR="000F6571">
                <w:rPr>
                  <w:rFonts w:ascii="Times New Roman" w:eastAsia="Times New Roman" w:hAnsi="Times New Roman" w:cs="Times New Roman"/>
                  <w:szCs w:val="24"/>
                </w:rPr>
                <w:t>Revolusi Industri</w:t>
              </w:r>
              <w:r w:rsidR="000F6571" w:rsidRPr="00EC6F38">
                <w:rPr>
                  <w:rFonts w:ascii="Times New Roman" w:eastAsia="Times New Roman" w:hAnsi="Times New Roman" w:cs="Times New Roman"/>
                  <w:szCs w:val="24"/>
                </w:rPr>
                <w:t xml:space="preserve"> </w:t>
              </w:r>
            </w:ins>
            <w:r w:rsidRPr="00EC6F38">
              <w:rPr>
                <w:rFonts w:ascii="Times New Roman" w:eastAsia="Times New Roman" w:hAnsi="Times New Roman" w:cs="Times New Roman"/>
                <w:szCs w:val="24"/>
              </w:rPr>
              <w:t>4.0 ini lebih banyak praktek karena lebih menyiapkan anak pada bagaimana kita menumbuhkan ide baru atau gagasan.</w:t>
            </w:r>
          </w:p>
          <w:p w14:paraId="207C0EEA" w14:textId="7777777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Setelah proses mencoba proses selanjutnya yaitu mendiskusikan. Mendiskusikan di sini bukan hanya satu atau dua orang tapi banyak kolaborasi komunikasi dengan banyak orang. Hal ini dilakukan karena banyak pandangan yang berbeda atau ide-ide yang baru akan muncul.</w:t>
            </w:r>
          </w:p>
          <w:p w14:paraId="5254E114" w14:textId="0FE6D7D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Yang terahir adalah melakukan penelitian, tuntutan </w:t>
            </w:r>
            <w:ins w:id="26" w:author="Agatha Trisari" w:date="2022-08-18T10:23:00Z">
              <w:r w:rsidR="000F6571">
                <w:rPr>
                  <w:rFonts w:ascii="Times New Roman" w:eastAsia="Times New Roman" w:hAnsi="Times New Roman" w:cs="Times New Roman"/>
                  <w:szCs w:val="24"/>
                </w:rPr>
                <w:t xml:space="preserve">Revolusi Induatri </w:t>
              </w:r>
            </w:ins>
            <w:r w:rsidRPr="00EC6F38">
              <w:rPr>
                <w:rFonts w:ascii="Times New Roman" w:eastAsia="Times New Roman" w:hAnsi="Times New Roman" w:cs="Times New Roman"/>
                <w:szCs w:val="24"/>
              </w:rPr>
              <w:t>4.0 ini adalah kreatif dan inovatif. Dengan melakukan penelitian kita bisa lihat proses kreatif dan inovatif kita. </w:t>
            </w:r>
          </w:p>
        </w:tc>
      </w:tr>
    </w:tbl>
    <w:p w14:paraId="767A0A9C" w14:textId="77777777" w:rsidR="00924DF5" w:rsidRDefault="00924DF5"/>
    <w:sectPr w:rsidR="00924DF5" w:rsidSect="0012251A">
      <w:pgSz w:w="11907" w:h="16840"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gatha Trisari" w:date="2022-08-18T10:16:00Z" w:initials="AT">
    <w:p w14:paraId="7F90AC91" w14:textId="75E6FD30" w:rsidR="00AA0FA0" w:rsidRDefault="00AA0FA0">
      <w:pPr>
        <w:pStyle w:val="CommentText"/>
      </w:pPr>
      <w:r>
        <w:rPr>
          <w:rStyle w:val="CommentReference"/>
        </w:rPr>
        <w:annotationRef/>
      </w:r>
      <w:r>
        <w:t>ekstrim</w:t>
      </w:r>
    </w:p>
  </w:comment>
  <w:comment w:id="2" w:author="Agatha Trisari" w:date="2022-08-18T10:16:00Z" w:initials="AT">
    <w:p w14:paraId="398C0FDA" w14:textId="055F2998" w:rsidR="00AA0FA0" w:rsidRDefault="00AA0FA0">
      <w:pPr>
        <w:pStyle w:val="CommentText"/>
      </w:pPr>
      <w:r>
        <w:rPr>
          <w:rStyle w:val="CommentReference"/>
        </w:rPr>
        <w:annotationRef/>
      </w:r>
      <w:r>
        <w:t>disiapkan</w:t>
      </w:r>
    </w:p>
  </w:comment>
  <w:comment w:id="4" w:author="Agatha Trisari" w:date="2022-08-18T10:17:00Z" w:initials="AT">
    <w:p w14:paraId="2ECB6D68" w14:textId="79A7E223" w:rsidR="00AA0FA0" w:rsidRDefault="00AA0FA0">
      <w:pPr>
        <w:pStyle w:val="CommentText"/>
      </w:pPr>
      <w:r>
        <w:rPr>
          <w:rStyle w:val="CommentReference"/>
        </w:rPr>
        <w:annotationRef/>
      </w:r>
      <w:r>
        <w:t>dibuat</w:t>
      </w:r>
    </w:p>
  </w:comment>
  <w:comment w:id="6" w:author="Agatha Trisari" w:date="2022-08-18T10:17:00Z" w:initials="AT">
    <w:p w14:paraId="2A5FC0FF" w14:textId="0929B5C1" w:rsidR="00AA0FA0" w:rsidRDefault="00AA0FA0">
      <w:pPr>
        <w:pStyle w:val="CommentText"/>
      </w:pPr>
      <w:r>
        <w:rPr>
          <w:rStyle w:val="CommentReference"/>
        </w:rPr>
        <w:annotationRef/>
      </w:r>
      <w:r>
        <w:t>Pendidikan</w:t>
      </w:r>
    </w:p>
  </w:comment>
  <w:comment w:id="8" w:author="Agatha Trisari" w:date="2022-08-18T10:18:00Z" w:initials="AT">
    <w:p w14:paraId="202E5055" w14:textId="14EA62FA" w:rsidR="00AA0FA0" w:rsidRDefault="00AA0FA0">
      <w:pPr>
        <w:pStyle w:val="CommentText"/>
      </w:pPr>
      <w:r>
        <w:rPr>
          <w:rStyle w:val="CommentReference"/>
        </w:rPr>
        <w:annotationRef/>
      </w:r>
      <w:r>
        <w:t>Pendidikan</w:t>
      </w:r>
    </w:p>
  </w:comment>
  <w:comment w:id="10" w:author="Agatha Trisari" w:date="2022-08-18T10:18:00Z" w:initials="AT">
    <w:p w14:paraId="7EE3DFB7" w14:textId="0B50D875" w:rsidR="00AA0FA0" w:rsidRDefault="00AA0FA0">
      <w:pPr>
        <w:pStyle w:val="CommentText"/>
      </w:pPr>
      <w:r>
        <w:rPr>
          <w:rStyle w:val="CommentReference"/>
        </w:rPr>
        <w:annotationRef/>
      </w:r>
      <w:r>
        <w:t>dibutuhkan</w:t>
      </w:r>
    </w:p>
  </w:comment>
  <w:comment w:id="14" w:author="Agatha Trisari" w:date="2022-08-18T10:18:00Z" w:initials="AT">
    <w:p w14:paraId="378CC91C" w14:textId="3C47EC42" w:rsidR="00AA0FA0" w:rsidRDefault="00AA0FA0">
      <w:pPr>
        <w:pStyle w:val="CommentText"/>
      </w:pPr>
      <w:r>
        <w:rPr>
          <w:rStyle w:val="CommentReference"/>
        </w:rPr>
        <w:annotationRef/>
      </w:r>
      <w:r>
        <w:t>Pendidikan</w:t>
      </w:r>
    </w:p>
  </w:comment>
  <w:comment w:id="15" w:author="Agatha Trisari" w:date="2022-08-18T10:18:00Z" w:initials="AT">
    <w:p w14:paraId="2E3F80A3" w14:textId="342A765E" w:rsidR="00AA0FA0" w:rsidRDefault="00AA0FA0">
      <w:pPr>
        <w:pStyle w:val="CommentText"/>
      </w:pPr>
      <w:r>
        <w:rPr>
          <w:rStyle w:val="CommentReference"/>
        </w:rPr>
        <w:annotationRef/>
      </w:r>
      <w:r>
        <w:t>dipublish</w:t>
      </w:r>
    </w:p>
  </w:comment>
  <w:comment w:id="16" w:author="Agatha Trisari" w:date="2022-08-18T10:18:00Z" w:initials="AT">
    <w:p w14:paraId="5C0BCFB6" w14:textId="53B7EE6B" w:rsidR="00AA0FA0" w:rsidRDefault="00AA0FA0">
      <w:pPr>
        <w:pStyle w:val="CommentText"/>
      </w:pPr>
      <w:r>
        <w:rPr>
          <w:rStyle w:val="CommentReference"/>
        </w:rPr>
        <w:annotationRef/>
      </w:r>
      <w:r>
        <w:t>Pendidikan</w:t>
      </w:r>
    </w:p>
  </w:comment>
  <w:comment w:id="18" w:author="Agatha Trisari" w:date="2022-08-18T10:19:00Z" w:initials="AT">
    <w:p w14:paraId="52424F6B" w14:textId="1CE27EDE" w:rsidR="00AA0FA0" w:rsidRDefault="00AA0FA0">
      <w:pPr>
        <w:pStyle w:val="CommentText"/>
      </w:pPr>
      <w:r>
        <w:rPr>
          <w:rStyle w:val="CommentReference"/>
        </w:rPr>
        <w:annotationRef/>
      </w:r>
      <w:r>
        <w:t>tahap</w:t>
      </w:r>
    </w:p>
  </w:comment>
  <w:comment w:id="19" w:author="Agatha Trisari" w:date="2022-08-18T10:19:00Z" w:initials="AT">
    <w:p w14:paraId="3829DBDF" w14:textId="02B5B697" w:rsidR="00AA0FA0" w:rsidRDefault="00AA0FA0">
      <w:pPr>
        <w:pStyle w:val="CommentText"/>
      </w:pPr>
      <w:r>
        <w:rPr>
          <w:rStyle w:val="CommentReference"/>
        </w:rPr>
        <w:annotationRef/>
      </w:r>
      <w:r>
        <w:t>Kata yaitu dihilangkan</w:t>
      </w:r>
    </w:p>
  </w:comment>
  <w:comment w:id="20" w:author="Agatha Trisari" w:date="2022-08-18T10:21:00Z" w:initials="AT">
    <w:p w14:paraId="102A6FF0" w14:textId="2D6F4702" w:rsidR="00AA0FA0" w:rsidRDefault="00AA0FA0">
      <w:pPr>
        <w:pStyle w:val="CommentText"/>
      </w:pPr>
      <w:r>
        <w:rPr>
          <w:rStyle w:val="CommentReference"/>
        </w:rPr>
        <w:annotationRef/>
      </w:r>
      <w:r>
        <w:t>Kata dimana dihilangkan</w:t>
      </w:r>
    </w:p>
  </w:comment>
  <w:comment w:id="21" w:author="Agatha Trisari" w:date="2022-08-18T10:21:00Z" w:initials="AT">
    <w:p w14:paraId="2103D89E" w14:textId="49125590" w:rsidR="00AA0FA0" w:rsidRDefault="00AA0FA0">
      <w:pPr>
        <w:pStyle w:val="CommentText"/>
      </w:pPr>
      <w:r>
        <w:rPr>
          <w:rStyle w:val="CommentReference"/>
        </w:rPr>
        <w:annotationRef/>
      </w:r>
      <w:r>
        <w:t>Revolusi Industri</w:t>
      </w:r>
    </w:p>
  </w:comment>
  <w:comment w:id="22" w:author="Agatha Trisari" w:date="2022-08-18T10:21:00Z" w:initials="AT">
    <w:p w14:paraId="71E69A5A" w14:textId="5FDEBBA1" w:rsidR="000F6571" w:rsidRDefault="000F6571">
      <w:pPr>
        <w:pStyle w:val="CommentText"/>
      </w:pPr>
      <w:r>
        <w:rPr>
          <w:rStyle w:val="CommentReference"/>
        </w:rPr>
        <w:annotationRef/>
      </w:r>
      <w:r>
        <w:t>melihat</w:t>
      </w:r>
    </w:p>
  </w:comment>
  <w:comment w:id="23" w:author="Agatha Trisari" w:date="2022-08-18T10:22:00Z" w:initials="AT">
    <w:p w14:paraId="7ED0FBAE" w14:textId="79CD27DA" w:rsidR="000F6571" w:rsidRDefault="000F6571">
      <w:pPr>
        <w:pStyle w:val="CommentText"/>
      </w:pPr>
      <w:r>
        <w:rPr>
          <w:rStyle w:val="CommentReference"/>
        </w:rPr>
        <w:annotationRef/>
      </w:r>
      <w:r>
        <w:t>dibutuhk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90AC91" w15:done="0"/>
  <w15:commentEx w15:paraId="398C0FDA" w15:done="0"/>
  <w15:commentEx w15:paraId="2ECB6D68" w15:done="0"/>
  <w15:commentEx w15:paraId="2A5FC0FF" w15:done="0"/>
  <w15:commentEx w15:paraId="202E5055" w15:done="0"/>
  <w15:commentEx w15:paraId="7EE3DFB7" w15:done="0"/>
  <w15:commentEx w15:paraId="378CC91C" w15:done="0"/>
  <w15:commentEx w15:paraId="2E3F80A3" w15:done="0"/>
  <w15:commentEx w15:paraId="5C0BCFB6" w15:done="0"/>
  <w15:commentEx w15:paraId="52424F6B" w15:done="0"/>
  <w15:commentEx w15:paraId="3829DBDF" w15:done="0"/>
  <w15:commentEx w15:paraId="102A6FF0" w15:done="0"/>
  <w15:commentEx w15:paraId="2103D89E" w15:done="0"/>
  <w15:commentEx w15:paraId="71E69A5A" w15:done="0"/>
  <w15:commentEx w15:paraId="7ED0FB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88FFA" w16cex:dateUtc="2022-08-18T03:16:00Z"/>
  <w16cex:commentExtensible w16cex:durableId="26A8901B" w16cex:dateUtc="2022-08-18T03:16:00Z"/>
  <w16cex:commentExtensible w16cex:durableId="26A8902A" w16cex:dateUtc="2022-08-18T03:17:00Z"/>
  <w16cex:commentExtensible w16cex:durableId="26A89044" w16cex:dateUtc="2022-08-18T03:17:00Z"/>
  <w16cex:commentExtensible w16cex:durableId="26A8905A" w16cex:dateUtc="2022-08-18T03:18:00Z"/>
  <w16cex:commentExtensible w16cex:durableId="26A89066" w16cex:dateUtc="2022-08-18T03:18:00Z"/>
  <w16cex:commentExtensible w16cex:durableId="26A8907A" w16cex:dateUtc="2022-08-18T03:18:00Z"/>
  <w16cex:commentExtensible w16cex:durableId="26A89087" w16cex:dateUtc="2022-08-18T03:18:00Z"/>
  <w16cex:commentExtensible w16cex:durableId="26A89093" w16cex:dateUtc="2022-08-18T03:18:00Z"/>
  <w16cex:commentExtensible w16cex:durableId="26A890A6" w16cex:dateUtc="2022-08-18T03:19:00Z"/>
  <w16cex:commentExtensible w16cex:durableId="26A890B6" w16cex:dateUtc="2022-08-18T03:19:00Z"/>
  <w16cex:commentExtensible w16cex:durableId="26A8910C" w16cex:dateUtc="2022-08-18T03:21:00Z"/>
  <w16cex:commentExtensible w16cex:durableId="26A89126" w16cex:dateUtc="2022-08-18T03:21:00Z"/>
  <w16cex:commentExtensible w16cex:durableId="26A89138" w16cex:dateUtc="2022-08-18T03:21:00Z"/>
  <w16cex:commentExtensible w16cex:durableId="26A89148" w16cex:dateUtc="2022-08-18T0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90AC91" w16cid:durableId="26A88FFA"/>
  <w16cid:commentId w16cid:paraId="398C0FDA" w16cid:durableId="26A8901B"/>
  <w16cid:commentId w16cid:paraId="2ECB6D68" w16cid:durableId="26A8902A"/>
  <w16cid:commentId w16cid:paraId="2A5FC0FF" w16cid:durableId="26A89044"/>
  <w16cid:commentId w16cid:paraId="202E5055" w16cid:durableId="26A8905A"/>
  <w16cid:commentId w16cid:paraId="7EE3DFB7" w16cid:durableId="26A89066"/>
  <w16cid:commentId w16cid:paraId="378CC91C" w16cid:durableId="26A8907A"/>
  <w16cid:commentId w16cid:paraId="2E3F80A3" w16cid:durableId="26A89087"/>
  <w16cid:commentId w16cid:paraId="5C0BCFB6" w16cid:durableId="26A89093"/>
  <w16cid:commentId w16cid:paraId="52424F6B" w16cid:durableId="26A890A6"/>
  <w16cid:commentId w16cid:paraId="3829DBDF" w16cid:durableId="26A890B6"/>
  <w16cid:commentId w16cid:paraId="102A6FF0" w16cid:durableId="26A8910C"/>
  <w16cid:commentId w16cid:paraId="2103D89E" w16cid:durableId="26A89126"/>
  <w16cid:commentId w16cid:paraId="71E69A5A" w16cid:durableId="26A89138"/>
  <w16cid:commentId w16cid:paraId="7ED0FBAE" w16cid:durableId="26A8914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13970"/>
    <w:multiLevelType w:val="multilevel"/>
    <w:tmpl w:val="8E5C0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F5A4B"/>
    <w:multiLevelType w:val="multilevel"/>
    <w:tmpl w:val="61E0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6B26AA"/>
    <w:multiLevelType w:val="hybridMultilevel"/>
    <w:tmpl w:val="A33CE7BE"/>
    <w:lvl w:ilvl="0" w:tplc="B8645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gatha Trisari">
    <w15:presenceInfo w15:providerId="Windows Live" w15:userId="32b58ac0fe3e06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M7WwMDc3MDA3NDBT0lEKTi0uzszPAykwrAUA7x8VlCwAAAA="/>
  </w:docVars>
  <w:rsids>
    <w:rsidRoot w:val="00125355"/>
    <w:rsid w:val="000F6571"/>
    <w:rsid w:val="0012251A"/>
    <w:rsid w:val="00125355"/>
    <w:rsid w:val="001D038C"/>
    <w:rsid w:val="00240407"/>
    <w:rsid w:val="0042167F"/>
    <w:rsid w:val="00924DF5"/>
    <w:rsid w:val="00AA0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C9A67"/>
  <w15:chartTrackingRefBased/>
  <w15:docId w15:val="{7CD09305-629F-4329-9BEF-00B661B07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355"/>
    <w:pPr>
      <w:spacing w:after="160" w:line="288" w:lineRule="auto"/>
      <w:contextualSpacing/>
    </w:pPr>
    <w:rPr>
      <w:rFonts w:ascii="Arial" w:hAnsi="Arial"/>
      <w:sz w:val="24"/>
    </w:rPr>
  </w:style>
  <w:style w:type="paragraph" w:styleId="Heading3">
    <w:name w:val="heading 3"/>
    <w:basedOn w:val="Normal"/>
    <w:next w:val="Normal"/>
    <w:link w:val="Heading3Char"/>
    <w:uiPriority w:val="9"/>
    <w:unhideWhenUsed/>
    <w:qFormat/>
    <w:rsid w:val="00125355"/>
    <w:pPr>
      <w:keepNext/>
      <w:keepLines/>
      <w:tabs>
        <w:tab w:val="left" w:pos="1418"/>
        <w:tab w:val="left" w:pos="1701"/>
      </w:tabs>
      <w:spacing w:before="480"/>
      <w:outlineLvl w:val="2"/>
    </w:pPr>
    <w:rPr>
      <w:rFonts w:ascii="Bookman Old Style" w:eastAsiaTheme="majorEastAsia" w:hAnsi="Bookman Old Style"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25355"/>
    <w:rPr>
      <w:rFonts w:ascii="Bookman Old Style" w:eastAsiaTheme="majorEastAsia" w:hAnsi="Bookman Old Style" w:cstheme="majorBidi"/>
      <w:b/>
      <w:color w:val="000000" w:themeColor="text1"/>
      <w:sz w:val="24"/>
      <w:szCs w:val="24"/>
    </w:rPr>
  </w:style>
  <w:style w:type="table" w:styleId="TableGrid">
    <w:name w:val="Table Grid"/>
    <w:basedOn w:val="TableNormal"/>
    <w:uiPriority w:val="39"/>
    <w:rsid w:val="001253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5355"/>
    <w:pPr>
      <w:ind w:left="720"/>
    </w:pPr>
  </w:style>
  <w:style w:type="character" w:styleId="CommentReference">
    <w:name w:val="annotation reference"/>
    <w:basedOn w:val="DefaultParagraphFont"/>
    <w:uiPriority w:val="99"/>
    <w:semiHidden/>
    <w:unhideWhenUsed/>
    <w:rsid w:val="00AA0FA0"/>
    <w:rPr>
      <w:sz w:val="16"/>
      <w:szCs w:val="16"/>
    </w:rPr>
  </w:style>
  <w:style w:type="paragraph" w:styleId="CommentText">
    <w:name w:val="annotation text"/>
    <w:basedOn w:val="Normal"/>
    <w:link w:val="CommentTextChar"/>
    <w:uiPriority w:val="99"/>
    <w:semiHidden/>
    <w:unhideWhenUsed/>
    <w:rsid w:val="00AA0FA0"/>
    <w:pPr>
      <w:spacing w:line="240" w:lineRule="auto"/>
    </w:pPr>
    <w:rPr>
      <w:sz w:val="20"/>
      <w:szCs w:val="20"/>
    </w:rPr>
  </w:style>
  <w:style w:type="character" w:customStyle="1" w:styleId="CommentTextChar">
    <w:name w:val="Comment Text Char"/>
    <w:basedOn w:val="DefaultParagraphFont"/>
    <w:link w:val="CommentText"/>
    <w:uiPriority w:val="99"/>
    <w:semiHidden/>
    <w:rsid w:val="00AA0FA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A0FA0"/>
    <w:rPr>
      <w:b/>
      <w:bCs/>
    </w:rPr>
  </w:style>
  <w:style w:type="character" w:customStyle="1" w:styleId="CommentSubjectChar">
    <w:name w:val="Comment Subject Char"/>
    <w:basedOn w:val="CommentTextChar"/>
    <w:link w:val="CommentSubject"/>
    <w:uiPriority w:val="99"/>
    <w:semiHidden/>
    <w:rsid w:val="00AA0FA0"/>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492</Words>
  <Characters>280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Agatha Trisari</cp:lastModifiedBy>
  <cp:revision>5</cp:revision>
  <dcterms:created xsi:type="dcterms:W3CDTF">2020-08-26T22:03:00Z</dcterms:created>
  <dcterms:modified xsi:type="dcterms:W3CDTF">2022-08-18T03:24:00Z</dcterms:modified>
</cp:coreProperties>
</file>